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4171" w:rsidRPr="00A90B9B" w:rsidRDefault="003A4171">
      <w:pPr>
        <w:pStyle w:val="FirstParagraph"/>
        <w:rPr>
          <w:rFonts w:asciiTheme="minorHAnsi" w:hAnsiTheme="minorHAnsi"/>
        </w:rPr>
      </w:pPr>
    </w:p>
    <w:p w:rsidR="003A4171" w:rsidRPr="00A90B9B" w:rsidRDefault="00A90B9B" w:rsidP="00A90B9B">
      <w:pPr>
        <w:pStyle w:val="FirstParagraph"/>
        <w:jc w:val="right"/>
        <w:rPr>
          <w:rFonts w:asciiTheme="minorHAnsi" w:hAnsiTheme="minorHAnsi"/>
          <w:b/>
        </w:rPr>
      </w:pPr>
      <w:r w:rsidRPr="00A90B9B">
        <w:rPr>
          <w:rFonts w:asciiTheme="minorHAnsi" w:hAnsiTheme="minorHAnsi"/>
          <w:b/>
        </w:rPr>
        <w:t xml:space="preserve">Załącznik nr </w:t>
      </w:r>
      <w:r>
        <w:rPr>
          <w:rFonts w:asciiTheme="minorHAnsi" w:hAnsiTheme="minorHAnsi"/>
          <w:b/>
        </w:rPr>
        <w:t>6</w:t>
      </w:r>
    </w:p>
    <w:p w:rsidR="003A4171" w:rsidRPr="00A90B9B" w:rsidRDefault="003A4171">
      <w:pPr>
        <w:pStyle w:val="FirstParagraph"/>
        <w:rPr>
          <w:rFonts w:asciiTheme="minorHAnsi" w:hAnsiTheme="minorHAnsi"/>
        </w:rPr>
      </w:pPr>
    </w:p>
    <w:p w:rsidR="00144E6C" w:rsidRPr="00A90B9B" w:rsidRDefault="009770B7" w:rsidP="003A4171">
      <w:pPr>
        <w:pStyle w:val="FirstParagraph"/>
        <w:jc w:val="center"/>
        <w:rPr>
          <w:rFonts w:asciiTheme="minorHAnsi" w:hAnsiTheme="minorHAnsi"/>
          <w:b/>
          <w:sz w:val="32"/>
          <w:szCs w:val="32"/>
        </w:rPr>
      </w:pPr>
      <w:r w:rsidRPr="00A90B9B">
        <w:rPr>
          <w:rFonts w:asciiTheme="minorHAnsi" w:hAnsiTheme="minorHAnsi"/>
          <w:b/>
          <w:sz w:val="32"/>
          <w:szCs w:val="32"/>
        </w:rPr>
        <w:t>OFERTA</w:t>
      </w:r>
    </w:p>
    <w:p w:rsidR="00144E6C" w:rsidRPr="00A90B9B" w:rsidRDefault="009770B7" w:rsidP="003A4171">
      <w:pPr>
        <w:pStyle w:val="Tekstpodstawowy"/>
        <w:jc w:val="center"/>
        <w:rPr>
          <w:rFonts w:asciiTheme="minorHAnsi" w:hAnsiTheme="minorHAnsi"/>
          <w:b/>
          <w:sz w:val="28"/>
          <w:szCs w:val="28"/>
        </w:rPr>
      </w:pPr>
      <w:r w:rsidRPr="00A90B9B">
        <w:rPr>
          <w:rFonts w:asciiTheme="minorHAnsi" w:hAnsiTheme="minorHAnsi"/>
          <w:b/>
          <w:sz w:val="28"/>
          <w:szCs w:val="28"/>
        </w:rPr>
        <w:t xml:space="preserve">Na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Pr="00A90B9B">
        <w:rPr>
          <w:rFonts w:asciiTheme="minorHAnsi" w:hAnsiTheme="minorHAnsi"/>
          <w:b/>
          <w:sz w:val="28"/>
          <w:szCs w:val="28"/>
        </w:rPr>
        <w:t xml:space="preserve">dostawę </w:t>
      </w:r>
      <w:r w:rsidR="00A90B9B">
        <w:rPr>
          <w:rFonts w:asciiTheme="minorHAnsi" w:hAnsiTheme="minorHAnsi"/>
          <w:b/>
          <w:sz w:val="28"/>
          <w:szCs w:val="28"/>
        </w:rPr>
        <w:t xml:space="preserve"> gazu  </w:t>
      </w:r>
      <w:r w:rsidRPr="00A90B9B">
        <w:rPr>
          <w:rFonts w:asciiTheme="minorHAnsi" w:hAnsiTheme="minorHAnsi"/>
          <w:b/>
          <w:sz w:val="28"/>
          <w:szCs w:val="28"/>
        </w:rPr>
        <w:t xml:space="preserve">płynnego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Pr="00A90B9B">
        <w:rPr>
          <w:rFonts w:asciiTheme="minorHAnsi" w:hAnsiTheme="minorHAnsi"/>
          <w:b/>
          <w:sz w:val="28"/>
          <w:szCs w:val="28"/>
        </w:rPr>
        <w:t xml:space="preserve">propan-butan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Pr="00A90B9B">
        <w:rPr>
          <w:rFonts w:asciiTheme="minorHAnsi" w:hAnsiTheme="minorHAnsi"/>
          <w:b/>
          <w:sz w:val="28"/>
          <w:szCs w:val="28"/>
        </w:rPr>
        <w:t xml:space="preserve">oraz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Pr="00A90B9B">
        <w:rPr>
          <w:rFonts w:asciiTheme="minorHAnsi" w:hAnsiTheme="minorHAnsi"/>
          <w:b/>
          <w:sz w:val="28"/>
          <w:szCs w:val="28"/>
        </w:rPr>
        <w:t xml:space="preserve">dzierżawę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Pr="00A90B9B">
        <w:rPr>
          <w:rFonts w:asciiTheme="minorHAnsi" w:hAnsiTheme="minorHAnsi"/>
          <w:b/>
          <w:sz w:val="28"/>
          <w:szCs w:val="28"/>
        </w:rPr>
        <w:t>zbiorników</w:t>
      </w:r>
      <w:r w:rsidR="00C73B59" w:rsidRPr="00A90B9B">
        <w:rPr>
          <w:rFonts w:asciiTheme="minorHAnsi" w:hAnsiTheme="minorHAnsi"/>
          <w:b/>
          <w:sz w:val="28"/>
          <w:szCs w:val="28"/>
        </w:rPr>
        <w:t xml:space="preserve"> naziemnych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="00C73B59" w:rsidRPr="00A90B9B">
        <w:rPr>
          <w:rFonts w:asciiTheme="minorHAnsi" w:hAnsiTheme="minorHAnsi"/>
          <w:b/>
          <w:sz w:val="28"/>
          <w:szCs w:val="28"/>
        </w:rPr>
        <w:t xml:space="preserve">i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="00C73B59" w:rsidRPr="00A90B9B">
        <w:rPr>
          <w:rFonts w:asciiTheme="minorHAnsi" w:hAnsiTheme="minorHAnsi"/>
          <w:b/>
          <w:sz w:val="28"/>
          <w:szCs w:val="28"/>
        </w:rPr>
        <w:t xml:space="preserve">urządzeń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="00C73B59" w:rsidRPr="00A90B9B">
        <w:rPr>
          <w:rFonts w:asciiTheme="minorHAnsi" w:hAnsiTheme="minorHAnsi"/>
          <w:b/>
          <w:sz w:val="28"/>
          <w:szCs w:val="28"/>
        </w:rPr>
        <w:t xml:space="preserve">instalacji </w:t>
      </w:r>
      <w:r w:rsidR="00A90B9B">
        <w:rPr>
          <w:rFonts w:asciiTheme="minorHAnsi" w:hAnsiTheme="minorHAnsi"/>
          <w:b/>
          <w:sz w:val="28"/>
          <w:szCs w:val="28"/>
        </w:rPr>
        <w:t xml:space="preserve"> </w:t>
      </w:r>
      <w:r w:rsidR="00C73B59" w:rsidRPr="00A90B9B">
        <w:rPr>
          <w:rFonts w:asciiTheme="minorHAnsi" w:hAnsiTheme="minorHAnsi"/>
          <w:b/>
          <w:sz w:val="28"/>
          <w:szCs w:val="28"/>
        </w:rPr>
        <w:t>zbiornikowej</w:t>
      </w:r>
    </w:p>
    <w:p w:rsidR="003A4171" w:rsidRPr="00A90B9B" w:rsidRDefault="003A4171" w:rsidP="003A4171">
      <w:pPr>
        <w:pStyle w:val="Tekstpodstawowy"/>
        <w:jc w:val="center"/>
        <w:rPr>
          <w:rFonts w:asciiTheme="minorHAnsi" w:hAnsiTheme="minorHAnsi"/>
          <w:sz w:val="28"/>
          <w:szCs w:val="28"/>
        </w:rPr>
      </w:pPr>
    </w:p>
    <w:p w:rsidR="003A4171" w:rsidRPr="00A90B9B" w:rsidRDefault="003A4171" w:rsidP="003A4171">
      <w:pPr>
        <w:pStyle w:val="Tekstpodstawowy"/>
        <w:jc w:val="center"/>
        <w:rPr>
          <w:rFonts w:asciiTheme="minorHAnsi" w:hAnsiTheme="minorHAnsi"/>
          <w:sz w:val="28"/>
          <w:szCs w:val="28"/>
        </w:rPr>
      </w:pP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Nazwa i siedziba Oferenta:</w:t>
      </w:r>
    </w:p>
    <w:p w:rsidR="00C73B59" w:rsidRPr="00A90B9B" w:rsidRDefault="00C73B59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90B9B">
        <w:rPr>
          <w:rFonts w:asciiTheme="minorHAnsi" w:hAnsiTheme="minorHAnsi"/>
        </w:rPr>
        <w:t>..................................................................................................................................................................................</w:t>
      </w:r>
    </w:p>
    <w:p w:rsidR="003A4171" w:rsidRPr="00A90B9B" w:rsidRDefault="003A4171">
      <w:pPr>
        <w:pStyle w:val="Tekstpodstawowy"/>
        <w:rPr>
          <w:rFonts w:asciiTheme="minorHAnsi" w:hAnsiTheme="minorHAnsi"/>
        </w:rPr>
      </w:pPr>
    </w:p>
    <w:p w:rsidR="00C73B59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D</w:t>
      </w:r>
      <w:r w:rsidR="00C73B59" w:rsidRPr="00A90B9B">
        <w:rPr>
          <w:rFonts w:asciiTheme="minorHAnsi" w:hAnsiTheme="minorHAnsi"/>
        </w:rPr>
        <w:t>o : nazwa i siedziba Zamawiającego</w:t>
      </w:r>
      <w:r w:rsidRPr="00A90B9B">
        <w:rPr>
          <w:rFonts w:asciiTheme="minorHAnsi" w:hAnsiTheme="minorHAnsi"/>
        </w:rPr>
        <w:t xml:space="preserve">: </w:t>
      </w:r>
      <w:r w:rsidR="00C73B59" w:rsidRPr="00A90B9B">
        <w:rPr>
          <w:rFonts w:asciiTheme="minorHAnsi" w:hAnsiTheme="minorHAnsi"/>
        </w:rPr>
        <w:t xml:space="preserve"> </w:t>
      </w:r>
    </w:p>
    <w:p w:rsidR="00C73B59" w:rsidRPr="00A90B9B" w:rsidRDefault="009770B7">
      <w:pPr>
        <w:pStyle w:val="Tekstpodstawowy"/>
        <w:rPr>
          <w:rFonts w:asciiTheme="minorHAnsi" w:hAnsiTheme="minorHAnsi"/>
          <w:b/>
        </w:rPr>
      </w:pPr>
      <w:r w:rsidRPr="00A90B9B">
        <w:rPr>
          <w:rFonts w:asciiTheme="minorHAnsi" w:hAnsiTheme="minorHAnsi"/>
          <w:b/>
        </w:rPr>
        <w:t xml:space="preserve">Dom Pomocy Społecznej w Jedlance </w:t>
      </w:r>
    </w:p>
    <w:p w:rsidR="00144E6C" w:rsidRPr="00A90B9B" w:rsidRDefault="009770B7">
      <w:pPr>
        <w:pStyle w:val="Tekstpodstawowy"/>
        <w:rPr>
          <w:rFonts w:asciiTheme="minorHAnsi" w:hAnsiTheme="minorHAnsi"/>
          <w:b/>
        </w:rPr>
      </w:pPr>
      <w:r w:rsidRPr="00A90B9B">
        <w:rPr>
          <w:rFonts w:asciiTheme="minorHAnsi" w:hAnsiTheme="minorHAnsi"/>
          <w:b/>
        </w:rPr>
        <w:t>26-660 JEDLIŃSK</w:t>
      </w:r>
    </w:p>
    <w:p w:rsidR="00144E6C" w:rsidRPr="00A90B9B" w:rsidRDefault="009770B7">
      <w:pPr>
        <w:pStyle w:val="Tekstpodstawowy"/>
        <w:rPr>
          <w:rFonts w:asciiTheme="minorHAnsi" w:hAnsiTheme="minorHAnsi"/>
          <w:b/>
        </w:rPr>
      </w:pPr>
      <w:r w:rsidRPr="00A90B9B">
        <w:rPr>
          <w:rFonts w:asciiTheme="minorHAnsi" w:hAnsiTheme="minorHAnsi"/>
          <w:b/>
        </w:rPr>
        <w:t>Jedlanka 10</w:t>
      </w:r>
    </w:p>
    <w:p w:rsidR="003A4171" w:rsidRPr="00A90B9B" w:rsidRDefault="003A4171">
      <w:pPr>
        <w:pStyle w:val="Tekstpodstawowy"/>
        <w:rPr>
          <w:rFonts w:asciiTheme="minorHAnsi" w:hAnsiTheme="minorHAnsi"/>
        </w:rPr>
      </w:pPr>
    </w:p>
    <w:p w:rsidR="003A4171" w:rsidRPr="00A90B9B" w:rsidRDefault="003A4171">
      <w:pPr>
        <w:pStyle w:val="Tekstpodstawowy"/>
        <w:rPr>
          <w:rFonts w:asciiTheme="minorHAnsi" w:hAnsiTheme="minorHAnsi"/>
        </w:rPr>
      </w:pPr>
    </w:p>
    <w:p w:rsidR="00C73B59" w:rsidRPr="00A90B9B" w:rsidRDefault="009770B7" w:rsidP="00C73B59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 xml:space="preserve">Nawiązując do ogłoszenia o przetargu nieograniczonym , oraz ustaleń Specyfikacji Istotnych Warunków zamówienia </w:t>
      </w:r>
      <w:r w:rsidR="00362159">
        <w:rPr>
          <w:rFonts w:asciiTheme="minorHAnsi" w:hAnsiTheme="minorHAnsi"/>
        </w:rPr>
        <w:t>n</w:t>
      </w:r>
      <w:r w:rsidR="00C73B59" w:rsidRPr="00A90B9B">
        <w:rPr>
          <w:rFonts w:asciiTheme="minorHAnsi" w:hAnsiTheme="minorHAnsi"/>
        </w:rPr>
        <w:t>a dostawę gazu płynnego propan-butan oraz dzierżawę zbiorników naziemnych i urządzeń instalacji zbiornikowej.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postanawiam/y: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Oferuję/oferujemy wykonanie zamówienia za wynagrodzeniem: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Całkowita cena dostawy: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Wart</w:t>
      </w:r>
      <w:r w:rsidR="00C73B59" w:rsidRPr="00A90B9B">
        <w:rPr>
          <w:rFonts w:asciiTheme="minorHAnsi" w:hAnsiTheme="minorHAnsi"/>
        </w:rPr>
        <w:t>o</w:t>
      </w:r>
      <w:r w:rsidRPr="00A90B9B">
        <w:rPr>
          <w:rFonts w:asciiTheme="minorHAnsi" w:hAnsiTheme="minorHAnsi"/>
        </w:rPr>
        <w:t>ść netto.....</w:t>
      </w:r>
      <w:r w:rsidR="00C73B59" w:rsidRPr="00A90B9B">
        <w:rPr>
          <w:rFonts w:asciiTheme="minorHAnsi" w:hAnsiTheme="minorHAnsi"/>
        </w:rPr>
        <w:t>......................................</w:t>
      </w:r>
      <w:r w:rsidR="00482B62">
        <w:rPr>
          <w:rFonts w:asciiTheme="minorHAnsi" w:hAnsiTheme="minorHAnsi"/>
        </w:rPr>
        <w:t>.............</w:t>
      </w:r>
      <w:r w:rsidRPr="00A90B9B">
        <w:rPr>
          <w:rFonts w:asciiTheme="minorHAnsi" w:hAnsiTheme="minorHAnsi"/>
        </w:rPr>
        <w:t>PLN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( słownie :</w:t>
      </w:r>
      <w:r w:rsidR="003A4171" w:rsidRPr="00A90B9B">
        <w:rPr>
          <w:rFonts w:asciiTheme="minorHAnsi" w:hAnsiTheme="minorHAnsi"/>
        </w:rPr>
        <w:t xml:space="preserve"> ……………………………………………………………………………………………</w:t>
      </w:r>
      <w:r w:rsidR="00482B62">
        <w:rPr>
          <w:rFonts w:asciiTheme="minorHAnsi" w:hAnsiTheme="minorHAnsi"/>
        </w:rPr>
        <w:t>…….</w:t>
      </w:r>
      <w:r w:rsidR="003A4171" w:rsidRPr="00A90B9B">
        <w:rPr>
          <w:rFonts w:asciiTheme="minorHAnsi" w:hAnsiTheme="minorHAnsi"/>
        </w:rPr>
        <w:t xml:space="preserve">.)VAT:……………% ; </w:t>
      </w:r>
      <w:r w:rsidR="00482B62">
        <w:rPr>
          <w:rFonts w:asciiTheme="minorHAnsi" w:hAnsiTheme="minorHAnsi"/>
        </w:rPr>
        <w:t>tj. ……………………………………………………………………….</w:t>
      </w:r>
      <w:r w:rsidRPr="00A90B9B">
        <w:rPr>
          <w:rFonts w:asciiTheme="minorHAnsi" w:hAnsiTheme="minorHAnsi"/>
        </w:rPr>
        <w:t>PLN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 xml:space="preserve">Wartość brutto : </w:t>
      </w:r>
      <w:r w:rsidR="003A4171" w:rsidRPr="00A90B9B">
        <w:rPr>
          <w:rFonts w:asciiTheme="minorHAnsi" w:hAnsiTheme="minorHAnsi"/>
        </w:rPr>
        <w:t>………</w:t>
      </w:r>
      <w:r w:rsidR="00482B62">
        <w:rPr>
          <w:rFonts w:asciiTheme="minorHAnsi" w:hAnsiTheme="minorHAnsi"/>
        </w:rPr>
        <w:t>…………………………………………</w:t>
      </w:r>
      <w:r w:rsidRPr="00A90B9B">
        <w:rPr>
          <w:rFonts w:asciiTheme="minorHAnsi" w:hAnsiTheme="minorHAnsi"/>
        </w:rPr>
        <w:t>PLN</w:t>
      </w:r>
    </w:p>
    <w:p w:rsidR="00144E6C" w:rsidRPr="00A90B9B" w:rsidRDefault="009770B7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(słownie</w:t>
      </w:r>
      <w:r w:rsidR="003A4171" w:rsidRPr="00A90B9B">
        <w:rPr>
          <w:rFonts w:asciiTheme="minorHAnsi" w:hAnsiTheme="minorHAnsi"/>
        </w:rPr>
        <w:t>: …………………………………………………………………………………</w:t>
      </w:r>
      <w:r w:rsidR="00482B62">
        <w:rPr>
          <w:rFonts w:asciiTheme="minorHAnsi" w:hAnsiTheme="minorHAnsi"/>
        </w:rPr>
        <w:t>….</w:t>
      </w:r>
      <w:bookmarkStart w:id="0" w:name="_GoBack"/>
      <w:bookmarkEnd w:id="0"/>
      <w:r w:rsidR="003A4171" w:rsidRPr="00A90B9B">
        <w:rPr>
          <w:rFonts w:asciiTheme="minorHAnsi" w:hAnsiTheme="minorHAnsi"/>
        </w:rPr>
        <w:t>……………)</w:t>
      </w:r>
    </w:p>
    <w:p w:rsidR="00144E6C" w:rsidRDefault="00144E6C">
      <w:pPr>
        <w:pStyle w:val="Tekstpodstawowy"/>
        <w:rPr>
          <w:rFonts w:hint="eastAsia"/>
        </w:rPr>
      </w:pPr>
    </w:p>
    <w:p w:rsidR="00144E6C" w:rsidRDefault="00144E6C">
      <w:pPr>
        <w:pStyle w:val="Tekstpodstawowy"/>
        <w:rPr>
          <w:rFonts w:hint="eastAsia"/>
        </w:rPr>
      </w:pPr>
    </w:p>
    <w:p w:rsidR="00144E6C" w:rsidRDefault="00144E6C">
      <w:pPr>
        <w:pStyle w:val="Tekstpodstawowy"/>
        <w:rPr>
          <w:rFonts w:hint="eastAsia"/>
        </w:rPr>
      </w:pPr>
    </w:p>
    <w:tbl>
      <w:tblPr>
        <w:tblW w:w="1037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701"/>
        <w:gridCol w:w="1418"/>
        <w:gridCol w:w="1417"/>
        <w:gridCol w:w="993"/>
        <w:gridCol w:w="1275"/>
        <w:gridCol w:w="993"/>
        <w:gridCol w:w="1275"/>
        <w:gridCol w:w="1304"/>
      </w:tblGrid>
      <w:tr w:rsidR="003A4171" w:rsidRPr="003A4171" w:rsidTr="00362159">
        <w:trPr>
          <w:trHeight w:val="810"/>
        </w:trPr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3A4171" w:rsidRPr="003A4171" w:rsidRDefault="00A90B9B" w:rsidP="00A90B9B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Nazwa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3A4171" w:rsidRPr="003A4171" w:rsidRDefault="00362159" w:rsidP="00A90B9B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I</w:t>
            </w:r>
            <w:r w:rsidR="003A4171"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lość w okresie trwania umowy/ czas trwania umowy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362159" w:rsidRDefault="003A4171" w:rsidP="00A90B9B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Średnia cena hurtowa netto wg portalu – petrolnet.pl</w:t>
            </w:r>
          </w:p>
          <w:p w:rsidR="003A4171" w:rsidRPr="003A4171" w:rsidRDefault="003A4171" w:rsidP="00A90B9B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z dnia 30.07.2019r.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Stały  upust netto  PLN/lit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Cena netto z upustem  PLN/litr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Stawka % podatku VAT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Cena brutto zł/litr</w:t>
            </w:r>
          </w:p>
        </w:tc>
        <w:tc>
          <w:tcPr>
            <w:tcW w:w="13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 xml:space="preserve">Wartość zamówienia  brutto - </w:t>
            </w:r>
            <w:r w:rsidRPr="00A90B9B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 xml:space="preserve"> z upustem </w:t>
            </w: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PLN</w:t>
            </w:r>
          </w:p>
        </w:tc>
      </w:tr>
      <w:tr w:rsidR="003A4171" w:rsidRPr="003A4171" w:rsidTr="00362159">
        <w:trPr>
          <w:trHeight w:val="293"/>
        </w:trPr>
        <w:tc>
          <w:tcPr>
            <w:tcW w:w="1701" w:type="dxa"/>
            <w:vMerge/>
            <w:tcBorders>
              <w:left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lang w:eastAsia="ar-SA" w:bidi="ar-SA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417" w:type="dxa"/>
            <w:vMerge/>
            <w:tcBorders>
              <w:lef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993" w:type="dxa"/>
            <w:vMerge/>
            <w:tcBorders>
              <w:lef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Cena netto za dzierżawę zbiorników</w:t>
            </w:r>
          </w:p>
        </w:tc>
        <w:tc>
          <w:tcPr>
            <w:tcW w:w="993" w:type="dxa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275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30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</w:tr>
      <w:tr w:rsidR="003A4171" w:rsidRPr="003A4171" w:rsidTr="00362159">
        <w:trPr>
          <w:trHeight w:val="975"/>
        </w:trPr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lang w:eastAsia="ar-SA" w:bidi="ar-SA"/>
              </w:rPr>
            </w:pPr>
          </w:p>
        </w:tc>
        <w:tc>
          <w:tcPr>
            <w:tcW w:w="1418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41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993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275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99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Cena brutto za dzierżawę</w:t>
            </w:r>
          </w:p>
        </w:tc>
        <w:tc>
          <w:tcPr>
            <w:tcW w:w="13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</w:p>
        </w:tc>
      </w:tr>
      <w:tr w:rsidR="003A4171" w:rsidRPr="003A4171" w:rsidTr="00362159">
        <w:trPr>
          <w:trHeight w:val="330"/>
        </w:trPr>
        <w:tc>
          <w:tcPr>
            <w:tcW w:w="1701" w:type="dxa"/>
            <w:vMerge w:val="restart"/>
            <w:tcBorders>
              <w:left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lang w:eastAsia="ar-SA" w:bidi="ar-SA"/>
              </w:rPr>
              <w:t>Gaz płynny propan – butan</w:t>
            </w: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22"/>
                <w:szCs w:val="22"/>
                <w:lang w:eastAsia="ar-SA" w:bidi="ar-SA"/>
              </w:rPr>
              <w:t>2</w:t>
            </w:r>
          </w:p>
        </w:tc>
        <w:tc>
          <w:tcPr>
            <w:tcW w:w="1417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  <w:t>3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  <w:t>4</w:t>
            </w: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  <w:t>5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  <w:t>6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  <w:t>7</w:t>
            </w:r>
          </w:p>
        </w:tc>
        <w:tc>
          <w:tcPr>
            <w:tcW w:w="130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sz w:val="22"/>
                <w:szCs w:val="22"/>
                <w:lang w:eastAsia="ar-SA" w:bidi="ar-SA"/>
              </w:rPr>
              <w:t>8</w:t>
            </w:r>
          </w:p>
        </w:tc>
      </w:tr>
      <w:tr w:rsidR="003A4171" w:rsidRPr="003A4171" w:rsidTr="00362159">
        <w:trPr>
          <w:trHeight w:val="255"/>
        </w:trPr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spacing w:after="200" w:line="276" w:lineRule="auto"/>
              <w:jc w:val="center"/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>353 000 litrów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</w:tr>
      <w:tr w:rsidR="003A4171" w:rsidRPr="003A4171" w:rsidTr="00362159"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</w:tcPr>
          <w:p w:rsidR="00362159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lang w:eastAsia="ar-SA" w:bidi="ar-SA"/>
              </w:rPr>
              <w:t xml:space="preserve">Dzierżawa zbiorników </w:t>
            </w:r>
          </w:p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kern w:val="0"/>
                <w:lang w:eastAsia="ar-SA" w:bidi="ar-SA"/>
              </w:rPr>
              <w:t>i urządzeń instalacji zbiornikowej</w:t>
            </w: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>24  miesięcy</w:t>
            </w:r>
          </w:p>
        </w:tc>
        <w:tc>
          <w:tcPr>
            <w:tcW w:w="141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  <w:tc>
          <w:tcPr>
            <w:tcW w:w="13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lang w:eastAsia="ar-SA" w:bidi="ar-SA"/>
              </w:rPr>
            </w:pPr>
          </w:p>
        </w:tc>
      </w:tr>
      <w:tr w:rsidR="003A4171" w:rsidRPr="003A4171" w:rsidTr="00362159">
        <w:tc>
          <w:tcPr>
            <w:tcW w:w="907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center"/>
              <w:rPr>
                <w:rFonts w:ascii="Calibri" w:eastAsia="Calibri" w:hAnsi="Calibri" w:cs="Calibri"/>
                <w:kern w:val="0"/>
                <w:sz w:val="32"/>
                <w:szCs w:val="32"/>
                <w:lang w:eastAsia="ar-SA" w:bidi="ar-SA"/>
              </w:rPr>
            </w:pPr>
            <w:r w:rsidRPr="003A4171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 xml:space="preserve">Łączna </w:t>
            </w:r>
            <w:r w:rsidR="00362159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 xml:space="preserve"> </w:t>
            </w:r>
            <w:r w:rsidRPr="003A4171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 xml:space="preserve">cena </w:t>
            </w:r>
            <w:r w:rsidR="00362159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 xml:space="preserve"> </w:t>
            </w:r>
            <w:r w:rsidRPr="003A4171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 xml:space="preserve">brutto </w:t>
            </w:r>
            <w:r w:rsidR="00362159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 xml:space="preserve"> </w:t>
            </w:r>
            <w:r w:rsidRPr="003A4171">
              <w:rPr>
                <w:rFonts w:ascii="Calibri" w:eastAsia="Calibri" w:hAnsi="Calibri" w:cs="Calibri"/>
                <w:b/>
                <w:kern w:val="0"/>
                <w:sz w:val="32"/>
                <w:szCs w:val="32"/>
                <w:lang w:eastAsia="ar-SA" w:bidi="ar-SA"/>
              </w:rPr>
              <w:t>oferty</w:t>
            </w:r>
          </w:p>
        </w:tc>
        <w:tc>
          <w:tcPr>
            <w:tcW w:w="13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4171" w:rsidRPr="003A4171" w:rsidRDefault="003A4171" w:rsidP="003A4171">
            <w:pPr>
              <w:suppressAutoHyphens/>
              <w:snapToGrid w:val="0"/>
              <w:jc w:val="both"/>
              <w:rPr>
                <w:rFonts w:ascii="Calibri" w:eastAsia="Calibri" w:hAnsi="Calibri" w:cs="Calibri"/>
                <w:kern w:val="0"/>
                <w:sz w:val="32"/>
                <w:szCs w:val="32"/>
                <w:lang w:eastAsia="ar-SA" w:bidi="ar-SA"/>
              </w:rPr>
            </w:pPr>
          </w:p>
        </w:tc>
      </w:tr>
    </w:tbl>
    <w:p w:rsidR="00CB0E49" w:rsidRDefault="00CB0E49" w:rsidP="00CB0E49">
      <w:pPr>
        <w:ind w:left="480"/>
        <w:rPr>
          <w:rFonts w:asciiTheme="minorHAnsi" w:hAnsiTheme="minorHAnsi"/>
        </w:rPr>
      </w:pPr>
    </w:p>
    <w:p w:rsidR="00362159" w:rsidRPr="00362159" w:rsidRDefault="00CB0E49" w:rsidP="00362159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Wymienione wynagrodzenie obejmuje zakres zamówienia ujęty w SIWZ.</w:t>
      </w:r>
    </w:p>
    <w:p w:rsidR="00CB0E49" w:rsidRPr="00A90B9B" w:rsidRDefault="00CB0E49" w:rsidP="00362159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Oświadczam/y że zobowiązujemy się do wykonania przedmiotu zamówienia w</w:t>
      </w:r>
    </w:p>
    <w:p w:rsidR="00362159" w:rsidRDefault="00CB0E49" w:rsidP="00362159">
      <w:pPr>
        <w:pStyle w:val="FirstParagraph"/>
        <w:spacing w:line="360" w:lineRule="auto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 xml:space="preserve">terminie wskazanym w SIWZ, czyli </w:t>
      </w:r>
      <w:r>
        <w:rPr>
          <w:rFonts w:asciiTheme="minorHAnsi" w:hAnsiTheme="minorHAnsi"/>
        </w:rPr>
        <w:t>przygotujemy</w:t>
      </w:r>
      <w:r w:rsidRPr="00A90B9B">
        <w:rPr>
          <w:rFonts w:asciiTheme="minorHAnsi" w:hAnsiTheme="minorHAnsi"/>
        </w:rPr>
        <w:t xml:space="preserve"> zbiorniki i urz</w:t>
      </w:r>
      <w:r>
        <w:rPr>
          <w:rFonts w:asciiTheme="minorHAnsi" w:hAnsiTheme="minorHAnsi"/>
        </w:rPr>
        <w:t>ądzenia instalacji zbiornikowej</w:t>
      </w:r>
      <w:r w:rsidRPr="00A90B9B">
        <w:rPr>
          <w:rFonts w:asciiTheme="minorHAnsi" w:hAnsiTheme="minorHAnsi"/>
        </w:rPr>
        <w:t xml:space="preserve"> </w:t>
      </w:r>
    </w:p>
    <w:p w:rsidR="0015249D" w:rsidRDefault="00CB0E49" w:rsidP="00362159">
      <w:pPr>
        <w:pStyle w:val="FirstParagraph"/>
        <w:spacing w:line="360" w:lineRule="auto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do oddania pod dzierżawę w terminie 21 dni kalendarzowych od dnia podpisania umow</w:t>
      </w:r>
      <w:r>
        <w:rPr>
          <w:rFonts w:asciiTheme="minorHAnsi" w:hAnsiTheme="minorHAnsi"/>
        </w:rPr>
        <w:t>y ( w tym okresie zapewniamy</w:t>
      </w:r>
      <w:r w:rsidRPr="00A90B9B">
        <w:rPr>
          <w:rFonts w:asciiTheme="minorHAnsi" w:hAnsiTheme="minorHAnsi"/>
        </w:rPr>
        <w:t xml:space="preserve"> pracę urządzeń kuchennych w celu sporządzenia posiłków dla mieszkańców )</w:t>
      </w:r>
      <w:r w:rsidR="0015249D">
        <w:rPr>
          <w:rFonts w:asciiTheme="minorHAnsi" w:hAnsiTheme="minorHAnsi"/>
        </w:rPr>
        <w:t xml:space="preserve">              </w:t>
      </w:r>
      <w:r w:rsidRPr="00A90B9B">
        <w:rPr>
          <w:rFonts w:asciiTheme="minorHAnsi" w:hAnsiTheme="minorHAnsi"/>
        </w:rPr>
        <w:t xml:space="preserve">a dostawy gazu będziemy realizować w okresie dwóch lat od dnia podpisania umowy. Jednocześnie mamy pełną świadomość , że w przypadku nie dotrzymania terminu realizacji zamówienia z naszej winy — Zamawiający zobowiązany będzie do naliczenia kar umownych w wysokości określonej zapisami umowy. </w:t>
      </w:r>
    </w:p>
    <w:p w:rsidR="00CB0E49" w:rsidRPr="00A90B9B" w:rsidRDefault="0015249D" w:rsidP="00362159">
      <w:pPr>
        <w:pStyle w:val="FirstParagraph"/>
        <w:numPr>
          <w:ilvl w:val="0"/>
          <w:numId w:val="1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kceptujemy</w:t>
      </w:r>
      <w:r w:rsidR="00CB0E49" w:rsidRPr="00A90B9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</w:t>
      </w:r>
      <w:r w:rsidR="00CB0E49" w:rsidRPr="00A90B9B">
        <w:rPr>
          <w:rFonts w:asciiTheme="minorHAnsi" w:hAnsiTheme="minorHAnsi"/>
        </w:rPr>
        <w:t>arunki płatności zgodnie z zapisami przedstawionymi we wzorze umowy,</w:t>
      </w:r>
    </w:p>
    <w:p w:rsidR="0015249D" w:rsidRDefault="00CB0E49" w:rsidP="00362159">
      <w:pPr>
        <w:pStyle w:val="FirstParagraph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sta</w:t>
      </w:r>
      <w:r w:rsidR="0015249D">
        <w:rPr>
          <w:rFonts w:asciiTheme="minorHAnsi" w:hAnsiTheme="minorHAnsi"/>
        </w:rPr>
        <w:t>nowiącym załącznik nr 7 do SIWZ</w:t>
      </w:r>
    </w:p>
    <w:p w:rsidR="0015249D" w:rsidRPr="00A90B9B" w:rsidRDefault="0015249D" w:rsidP="00362159">
      <w:pPr>
        <w:pStyle w:val="FirstParagraph"/>
        <w:spacing w:line="360" w:lineRule="auto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4 .Oświadczam/y , że zawarty w załączniku nr 7 do SIWZ projekt umowy został przez nas zaakceptowany i w przypadku wyboru naszej oferty , zobowiązujemy się do zawarcia umowy na warunkach zawartych we wzorze umowy.</w:t>
      </w:r>
    </w:p>
    <w:p w:rsidR="0015249D" w:rsidRDefault="0015249D" w:rsidP="00362159">
      <w:pPr>
        <w:spacing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5 .</w:t>
      </w:r>
      <w:r w:rsidRPr="0015249D">
        <w:rPr>
          <w:rFonts w:asciiTheme="minorHAnsi" w:hAnsiTheme="minorHAnsi"/>
        </w:rPr>
        <w:t xml:space="preserve">Oświadczam/y , że zapoznaliśmy się z treścią i postanowieniami SIWZ I nie wnosimy żadnych </w:t>
      </w:r>
      <w:r>
        <w:rPr>
          <w:rFonts w:asciiTheme="minorHAnsi" w:hAnsiTheme="minorHAnsi"/>
        </w:rPr>
        <w:t xml:space="preserve">  </w:t>
      </w:r>
      <w:r w:rsidRPr="0015249D">
        <w:rPr>
          <w:rFonts w:asciiTheme="minorHAnsi" w:hAnsiTheme="minorHAnsi"/>
        </w:rPr>
        <w:t>zastrzeżeń , oraz zdobyliśmy konieczne informacje do przygotowania oferty.</w:t>
      </w:r>
    </w:p>
    <w:p w:rsidR="0015249D" w:rsidRPr="0015249D" w:rsidRDefault="0015249D" w:rsidP="00362159">
      <w:pPr>
        <w:spacing w:line="276" w:lineRule="auto"/>
        <w:jc w:val="both"/>
        <w:rPr>
          <w:rFonts w:asciiTheme="minorHAnsi" w:hAnsiTheme="minorHAnsi"/>
        </w:rPr>
      </w:pPr>
    </w:p>
    <w:p w:rsidR="00362159" w:rsidRDefault="00362159" w:rsidP="00362159">
      <w:pPr>
        <w:spacing w:line="276" w:lineRule="auto"/>
        <w:jc w:val="both"/>
        <w:rPr>
          <w:rFonts w:asciiTheme="minorHAnsi" w:hAnsiTheme="minorHAnsi"/>
        </w:rPr>
      </w:pPr>
    </w:p>
    <w:p w:rsidR="00362159" w:rsidRDefault="00362159" w:rsidP="00362159">
      <w:pPr>
        <w:spacing w:line="276" w:lineRule="auto"/>
        <w:jc w:val="both"/>
        <w:rPr>
          <w:rFonts w:asciiTheme="minorHAnsi" w:hAnsiTheme="minorHAnsi"/>
        </w:rPr>
      </w:pPr>
    </w:p>
    <w:p w:rsidR="00362159" w:rsidRDefault="00362159" w:rsidP="00362159">
      <w:pPr>
        <w:spacing w:line="276" w:lineRule="auto"/>
        <w:jc w:val="both"/>
        <w:rPr>
          <w:rFonts w:asciiTheme="minorHAnsi" w:hAnsiTheme="minorHAnsi"/>
        </w:rPr>
      </w:pPr>
    </w:p>
    <w:p w:rsidR="0015249D" w:rsidRDefault="0015249D" w:rsidP="00362159">
      <w:pPr>
        <w:spacing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6.</w:t>
      </w:r>
      <w:r w:rsidRPr="00A90B9B">
        <w:rPr>
          <w:rFonts w:asciiTheme="minorHAnsi" w:hAnsiTheme="minorHAnsi"/>
        </w:rPr>
        <w:t xml:space="preserve">Oświadczam/y , że uważamy się </w:t>
      </w:r>
      <w:r>
        <w:rPr>
          <w:rFonts w:asciiTheme="minorHAnsi" w:hAnsiTheme="minorHAnsi"/>
        </w:rPr>
        <w:t xml:space="preserve">za </w:t>
      </w:r>
      <w:r w:rsidRPr="00A90B9B">
        <w:rPr>
          <w:rFonts w:asciiTheme="minorHAnsi" w:hAnsiTheme="minorHAnsi"/>
        </w:rPr>
        <w:t>związanych ofertą przez czas wyznaczony w SIWZ, tj. przez okres 30 dni licząc od terminu składania ofert.</w:t>
      </w:r>
    </w:p>
    <w:p w:rsidR="0015249D" w:rsidRDefault="0015249D" w:rsidP="00362159">
      <w:pPr>
        <w:spacing w:line="276" w:lineRule="auto"/>
        <w:jc w:val="both"/>
        <w:rPr>
          <w:rFonts w:asciiTheme="minorHAnsi" w:hAnsiTheme="minorHAnsi"/>
        </w:rPr>
      </w:pPr>
    </w:p>
    <w:p w:rsidR="0015249D" w:rsidRPr="0015249D" w:rsidRDefault="0015249D" w:rsidP="00362159">
      <w:pPr>
        <w:spacing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7</w:t>
      </w:r>
      <w:r w:rsidRPr="0015249D">
        <w:rPr>
          <w:rFonts w:asciiTheme="minorHAnsi" w:hAnsiTheme="minorHAnsi"/>
        </w:rPr>
        <w:t>. Informujemy , że zamierzamy/nie zamierzamy powierzyć części zamówienia podwykonawcy.</w:t>
      </w:r>
    </w:p>
    <w:p w:rsidR="0015249D" w:rsidRDefault="0015249D" w:rsidP="00362159">
      <w:pPr>
        <w:pStyle w:val="Tekstpodstawowy"/>
        <w:jc w:val="both"/>
        <w:rPr>
          <w:rFonts w:asciiTheme="minorHAnsi" w:hAnsiTheme="minorHAnsi"/>
        </w:rPr>
      </w:pPr>
      <w:r w:rsidRPr="00A90B9B">
        <w:rPr>
          <w:rFonts w:asciiTheme="minorHAnsi" w:hAnsiTheme="minorHAnsi"/>
        </w:rPr>
        <w:t xml:space="preserve">Zakres </w:t>
      </w:r>
      <w:r>
        <w:rPr>
          <w:rFonts w:asciiTheme="minorHAnsi" w:hAnsiTheme="minorHAnsi"/>
        </w:rPr>
        <w:t>prac powierzonych podwykonawcy oraz nazwę firmy:</w:t>
      </w:r>
    </w:p>
    <w:p w:rsidR="0015249D" w:rsidRPr="00A90B9B" w:rsidRDefault="0015249D" w:rsidP="0015249D">
      <w:pPr>
        <w:pStyle w:val="Tekstpodstawowy"/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</w:t>
      </w:r>
    </w:p>
    <w:p w:rsidR="0015249D" w:rsidRPr="00A90B9B" w:rsidRDefault="0015249D" w:rsidP="0015249D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Dokumenty:</w:t>
      </w:r>
    </w:p>
    <w:p w:rsidR="0015249D" w:rsidRPr="00A90B9B" w:rsidRDefault="0015249D" w:rsidP="0015249D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Na potwierdzenie spełnienia wymagań do oferty załączam/y:</w:t>
      </w:r>
    </w:p>
    <w:p w:rsidR="00144E6C" w:rsidRDefault="00144E6C">
      <w:pPr>
        <w:pStyle w:val="Tekstpodstawowy"/>
        <w:rPr>
          <w:rFonts w:asciiTheme="minorHAnsi" w:hAnsiTheme="minorHAnsi"/>
        </w:rPr>
      </w:pPr>
    </w:p>
    <w:p w:rsidR="009770B7" w:rsidRDefault="009770B7" w:rsidP="009770B7">
      <w:pPr>
        <w:pStyle w:val="Tekstpodstawowy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.......................</w:t>
      </w:r>
    </w:p>
    <w:p w:rsidR="009770B7" w:rsidRDefault="009770B7" w:rsidP="009770B7">
      <w:pPr>
        <w:pStyle w:val="Tekstpodstawowy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…….</w:t>
      </w:r>
    </w:p>
    <w:p w:rsidR="009770B7" w:rsidRDefault="009770B7" w:rsidP="009770B7">
      <w:pPr>
        <w:pStyle w:val="Tekstpodstawowy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……..</w:t>
      </w:r>
    </w:p>
    <w:p w:rsidR="009770B7" w:rsidRDefault="009770B7" w:rsidP="009770B7">
      <w:pPr>
        <w:pStyle w:val="Tekstpodstawowy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…….</w:t>
      </w:r>
    </w:p>
    <w:p w:rsidR="00482B62" w:rsidRDefault="009770B7" w:rsidP="009770B7">
      <w:pPr>
        <w:pStyle w:val="Tekstpodstawowy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…</w:t>
      </w:r>
    </w:p>
    <w:p w:rsidR="00482B62" w:rsidRDefault="00482B62" w:rsidP="00482B62">
      <w:pPr>
        <w:pStyle w:val="Tekstpodstawowy"/>
        <w:ind w:left="720"/>
        <w:rPr>
          <w:rFonts w:asciiTheme="minorHAnsi" w:hAnsiTheme="minorHAnsi"/>
        </w:rPr>
      </w:pPr>
    </w:p>
    <w:p w:rsidR="009770B7" w:rsidRDefault="009770B7" w:rsidP="00482B62">
      <w:pPr>
        <w:pStyle w:val="Tekstpodstawowy"/>
        <w:ind w:left="720"/>
        <w:rPr>
          <w:rFonts w:asciiTheme="minorHAnsi" w:hAnsiTheme="minorHAnsi"/>
        </w:rPr>
      </w:pPr>
      <w:r w:rsidRPr="009770B7">
        <w:rPr>
          <w:rFonts w:asciiTheme="minorHAnsi" w:hAnsiTheme="minorHAnsi"/>
        </w:rPr>
        <w:br/>
      </w:r>
      <w:r w:rsidRPr="009770B7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Data ……………                                                      </w:t>
      </w:r>
      <w:r w:rsidR="00362159">
        <w:rPr>
          <w:rFonts w:asciiTheme="minorHAnsi" w:hAnsiTheme="minorHAnsi"/>
        </w:rPr>
        <w:t xml:space="preserve"> Podpis. ………………………………………………</w:t>
      </w:r>
    </w:p>
    <w:p w:rsidR="00362159" w:rsidRDefault="00362159" w:rsidP="00362159">
      <w:pPr>
        <w:pStyle w:val="Tekstpodstawowy"/>
        <w:rPr>
          <w:rFonts w:asciiTheme="minorHAnsi" w:hAnsiTheme="minorHAnsi"/>
        </w:rPr>
      </w:pPr>
    </w:p>
    <w:p w:rsidR="00482B62" w:rsidRDefault="00482B62" w:rsidP="00362159">
      <w:pPr>
        <w:pStyle w:val="Tekstpodstawowy"/>
        <w:rPr>
          <w:rFonts w:asciiTheme="minorHAnsi" w:hAnsiTheme="minorHAnsi"/>
        </w:rPr>
      </w:pPr>
    </w:p>
    <w:p w:rsidR="00482B62" w:rsidRDefault="00482B62" w:rsidP="00362159">
      <w:pPr>
        <w:pStyle w:val="Tekstpodstawowy"/>
        <w:rPr>
          <w:rFonts w:asciiTheme="minorHAnsi" w:hAnsiTheme="minorHAnsi"/>
        </w:rPr>
      </w:pPr>
    </w:p>
    <w:p w:rsidR="00482B62" w:rsidRPr="009770B7" w:rsidRDefault="00482B62" w:rsidP="00362159">
      <w:pPr>
        <w:pStyle w:val="Tekstpodstawowy"/>
        <w:rPr>
          <w:rFonts w:asciiTheme="minorHAnsi" w:hAnsiTheme="minorHAnsi"/>
        </w:rPr>
        <w:sectPr w:rsidR="00482B62" w:rsidRPr="009770B7">
          <w:pgSz w:w="11906" w:h="16838"/>
          <w:pgMar w:top="1134" w:right="1134" w:bottom="1134" w:left="1134" w:header="0" w:footer="0" w:gutter="0"/>
          <w:cols w:space="708"/>
          <w:formProt w:val="0"/>
        </w:sectPr>
      </w:pPr>
    </w:p>
    <w:p w:rsidR="00144E6C" w:rsidRPr="00A90B9B" w:rsidRDefault="00144E6C">
      <w:pPr>
        <w:pStyle w:val="Tekstpodstawowy"/>
        <w:rPr>
          <w:rFonts w:asciiTheme="minorHAnsi" w:hAnsiTheme="minorHAnsi"/>
        </w:rPr>
        <w:sectPr w:rsidR="00144E6C" w:rsidRPr="00A90B9B">
          <w:pgSz w:w="11906" w:h="16838"/>
          <w:pgMar w:top="1134" w:right="1134" w:bottom="1134" w:left="1134" w:header="0" w:footer="0" w:gutter="0"/>
          <w:cols w:space="708"/>
          <w:formProt w:val="0"/>
        </w:sectPr>
      </w:pPr>
    </w:p>
    <w:p w:rsidR="00144E6C" w:rsidRPr="00A90B9B" w:rsidRDefault="00144E6C">
      <w:pPr>
        <w:pStyle w:val="Tekstpodstawowy"/>
        <w:rPr>
          <w:rFonts w:asciiTheme="minorHAnsi" w:hAnsiTheme="minorHAnsi"/>
        </w:rPr>
        <w:sectPr w:rsidR="00144E6C" w:rsidRPr="00A90B9B">
          <w:pgSz w:w="11906" w:h="16838"/>
          <w:pgMar w:top="1134" w:right="1134" w:bottom="1134" w:left="1134" w:header="0" w:footer="0" w:gutter="0"/>
          <w:cols w:space="708"/>
          <w:formProt w:val="0"/>
        </w:sectPr>
      </w:pPr>
    </w:p>
    <w:p w:rsidR="00144E6C" w:rsidRPr="00A90B9B" w:rsidRDefault="00144E6C" w:rsidP="00362159">
      <w:pPr>
        <w:pStyle w:val="Tekstpodstawowy"/>
        <w:rPr>
          <w:rFonts w:asciiTheme="minorHAnsi" w:hAnsiTheme="minorHAnsi"/>
        </w:rPr>
      </w:pPr>
    </w:p>
    <w:sectPr w:rsidR="00144E6C" w:rsidRPr="00A90B9B">
      <w:pgSz w:w="11906" w:h="16838"/>
      <w:pgMar w:top="1134" w:right="1134" w:bottom="1134" w:left="1134" w:header="0" w:footer="0" w:gutter="0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54BEC"/>
    <w:multiLevelType w:val="hybridMultilevel"/>
    <w:tmpl w:val="A83A2F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42840"/>
    <w:multiLevelType w:val="multilevel"/>
    <w:tmpl w:val="C804F62C"/>
    <w:lvl w:ilvl="0">
      <w:start w:val="1"/>
      <w:numFmt w:val="decimal"/>
      <w:lvlText w:val="%1)"/>
      <w:lvlJc w:val="left"/>
      <w:pPr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25A0192"/>
    <w:multiLevelType w:val="hybridMultilevel"/>
    <w:tmpl w:val="AC78F912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62342"/>
    <w:multiLevelType w:val="hybridMultilevel"/>
    <w:tmpl w:val="9E7811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FB166A"/>
    <w:multiLevelType w:val="multilevel"/>
    <w:tmpl w:val="06F67FE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51F91552"/>
    <w:multiLevelType w:val="multilevel"/>
    <w:tmpl w:val="3E14EFD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139037A"/>
    <w:multiLevelType w:val="multilevel"/>
    <w:tmpl w:val="35429C4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4FB23BD"/>
    <w:multiLevelType w:val="hybridMultilevel"/>
    <w:tmpl w:val="656C80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4E6C"/>
    <w:rsid w:val="00144E6C"/>
    <w:rsid w:val="0015249D"/>
    <w:rsid w:val="00362159"/>
    <w:rsid w:val="003A4171"/>
    <w:rsid w:val="00482B62"/>
    <w:rsid w:val="004B28F1"/>
    <w:rsid w:val="009770B7"/>
    <w:rsid w:val="00A90B9B"/>
    <w:rsid w:val="00C73B59"/>
    <w:rsid w:val="00CB0E49"/>
    <w:rsid w:val="00F31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9A5608D-5DD6-47A6-AB31-02342F540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SimSun" w:hAnsi="Liberation Serif" w:cs="Lucida Sans"/>
        <w:kern w:val="2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qFormat/>
    <w:pPr>
      <w:suppressLineNumbers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Akapitzlist">
    <w:name w:val="List Paragraph"/>
    <w:basedOn w:val="Normalny"/>
    <w:uiPriority w:val="34"/>
    <w:qFormat/>
    <w:rsid w:val="0015249D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49108-3574-4588-9459-E68D2B02D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37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Stasiołek</dc:creator>
  <dc:description/>
  <cp:lastModifiedBy>Witold Stasiołek</cp:lastModifiedBy>
  <cp:revision>4</cp:revision>
  <dcterms:created xsi:type="dcterms:W3CDTF">2019-08-13T12:47:00Z</dcterms:created>
  <dcterms:modified xsi:type="dcterms:W3CDTF">2019-08-14T06:29:00Z</dcterms:modified>
  <dc:language>pl-PL</dc:language>
</cp:coreProperties>
</file>